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1E15" w:rsidRPr="00E942B3" w:rsidRDefault="00EE1E15" w:rsidP="00EE1E15">
      <w:pPr>
        <w:jc w:val="center"/>
        <w:rPr>
          <w:rFonts w:cstheme="minorHAnsi"/>
          <w:sz w:val="28"/>
          <w:u w:val="single"/>
          <w:lang w:val="en-US"/>
        </w:rPr>
      </w:pPr>
      <w:r w:rsidRPr="00E942B3">
        <w:rPr>
          <w:rFonts w:ascii="Arial Rounded MT Bold" w:hAnsi="Arial Rounded MT Bold" w:cstheme="minorHAnsi"/>
          <w:color w:val="0070C0"/>
          <w:sz w:val="28"/>
          <w:highlight w:val="yellow"/>
          <w:u w:val="single"/>
          <w:lang w:val="en-US"/>
        </w:rPr>
        <w:t>Data Analytics</w:t>
      </w:r>
    </w:p>
    <w:p w:rsidR="00EE1E15" w:rsidRPr="00DC2E67" w:rsidRDefault="00EE1E15" w:rsidP="00EE1E15">
      <w:pPr>
        <w:jc w:val="center"/>
        <w:rPr>
          <w:rFonts w:cstheme="minorHAnsi"/>
          <w:color w:val="C00000"/>
          <w:u w:val="single"/>
          <w:lang w:val="en-US"/>
        </w:rPr>
      </w:pPr>
      <w:r w:rsidRPr="007D1561">
        <w:rPr>
          <w:rFonts w:cstheme="minorHAnsi"/>
          <w:color w:val="C00000"/>
          <w:u w:val="single"/>
          <w:lang w:val="en-US"/>
        </w:rPr>
        <w:t>Session 4 – Foundational R</w:t>
      </w:r>
      <w:r>
        <w:rPr>
          <w:rFonts w:cstheme="minorHAnsi"/>
          <w:color w:val="C00000"/>
          <w:u w:val="single"/>
          <w:lang w:val="en-US"/>
        </w:rPr>
        <w:t xml:space="preserve"> </w:t>
      </w:r>
      <w:r w:rsidRPr="007D1561">
        <w:rPr>
          <w:rFonts w:cstheme="minorHAnsi"/>
          <w:color w:val="C00000"/>
          <w:u w:val="single"/>
          <w:lang w:val="en-US"/>
        </w:rPr>
        <w:t>Programming - II</w:t>
      </w:r>
    </w:p>
    <w:p w:rsidR="00EE1E15" w:rsidRPr="00E942B3" w:rsidRDefault="00EE1E15" w:rsidP="00EE1E15">
      <w:pPr>
        <w:jc w:val="center"/>
        <w:rPr>
          <w:rFonts w:cstheme="minorHAnsi"/>
          <w:b/>
          <w:color w:val="538135" w:themeColor="accent6" w:themeShade="BF"/>
          <w:u w:val="single"/>
          <w:lang w:val="en-US"/>
        </w:rPr>
      </w:pPr>
      <w:r w:rsidRPr="00E942B3">
        <w:rPr>
          <w:rFonts w:cstheme="minorHAnsi"/>
          <w:b/>
          <w:color w:val="538135" w:themeColor="accent6" w:themeShade="BF"/>
          <w:u w:val="single"/>
          <w:lang w:val="en-US"/>
        </w:rPr>
        <w:t xml:space="preserve">Assignment – </w:t>
      </w:r>
      <w:r>
        <w:rPr>
          <w:rFonts w:cstheme="minorHAnsi"/>
          <w:b/>
          <w:color w:val="538135" w:themeColor="accent6" w:themeShade="BF"/>
          <w:u w:val="single"/>
          <w:lang w:val="en-US"/>
        </w:rPr>
        <w:t>4</w:t>
      </w:r>
      <w:r>
        <w:rPr>
          <w:rFonts w:cstheme="minorHAnsi"/>
          <w:b/>
          <w:color w:val="538135" w:themeColor="accent6" w:themeShade="BF"/>
          <w:u w:val="single"/>
          <w:lang w:val="en-US"/>
        </w:rPr>
        <w:t>.2</w:t>
      </w:r>
    </w:p>
    <w:p w:rsidR="00EE1E15" w:rsidRPr="00E942B3" w:rsidRDefault="00EE1E15" w:rsidP="00EE1E15">
      <w:pPr>
        <w:rPr>
          <w:rFonts w:cstheme="minorHAnsi"/>
          <w:lang w:val="en-US"/>
        </w:rPr>
      </w:pPr>
    </w:p>
    <w:p w:rsidR="00EE1E15" w:rsidRPr="00E942B3" w:rsidRDefault="00EE1E15" w:rsidP="00EE1E15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1). Introduction</w:t>
      </w:r>
    </w:p>
    <w:p w:rsidR="00EE1E15" w:rsidRPr="00E942B3" w:rsidRDefault="00EE1E15" w:rsidP="00EE1E15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This assignment will help you to understand the key concepts learnt in this session.</w:t>
      </w:r>
    </w:p>
    <w:p w:rsidR="00EE1E15" w:rsidRPr="00E942B3" w:rsidRDefault="00EE1E15" w:rsidP="00EE1E15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2). Objective</w:t>
      </w:r>
    </w:p>
    <w:p w:rsidR="00EE1E15" w:rsidRDefault="00EE1E15" w:rsidP="00EE1E15">
      <w:pPr>
        <w:spacing w:line="240" w:lineRule="auto"/>
        <w:rPr>
          <w:rFonts w:cstheme="minorHAnsi"/>
          <w:lang w:val="en-US"/>
        </w:rPr>
      </w:pPr>
      <w:r w:rsidRPr="007D1561">
        <w:rPr>
          <w:rFonts w:cstheme="minorHAnsi"/>
          <w:lang w:val="en-US"/>
        </w:rPr>
        <w:t>This assignment will test your skills on foundational R programming – Writing Function.</w:t>
      </w:r>
    </w:p>
    <w:p w:rsidR="00EE1E15" w:rsidRPr="00E942B3" w:rsidRDefault="00EE1E15" w:rsidP="00EE1E15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 xml:space="preserve">3). Prerequisite </w:t>
      </w:r>
    </w:p>
    <w:p w:rsidR="00EE1E15" w:rsidRPr="00E942B3" w:rsidRDefault="00EE1E15" w:rsidP="00EE1E15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EE1E15" w:rsidRPr="00E942B3" w:rsidRDefault="00EE1E15" w:rsidP="00EE1E15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4). Associated Data Files</w:t>
      </w:r>
    </w:p>
    <w:p w:rsidR="00EE1E15" w:rsidRPr="00E942B3" w:rsidRDefault="00EE1E15" w:rsidP="00EE1E15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EE1E15" w:rsidRPr="00E942B3" w:rsidRDefault="00EE1E15" w:rsidP="00EE1E15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5). Problem Statement</w:t>
      </w:r>
    </w:p>
    <w:p w:rsidR="00EE1E15" w:rsidRPr="00EE1E15" w:rsidRDefault="00EE1E15" w:rsidP="00EE1E15">
      <w:pPr>
        <w:spacing w:line="240" w:lineRule="auto"/>
        <w:rPr>
          <w:rFonts w:cstheme="minorHAnsi"/>
          <w:lang w:val="en-US"/>
        </w:rPr>
      </w:pPr>
      <w:r w:rsidRPr="00EE1E15">
        <w:rPr>
          <w:rFonts w:cstheme="minorHAnsi"/>
          <w:lang w:val="en-US"/>
        </w:rPr>
        <w:t>1. x &lt;- c(‘</w:t>
      </w:r>
      <w:proofErr w:type="spellStart"/>
      <w:r w:rsidRPr="00EE1E15">
        <w:rPr>
          <w:rFonts w:cstheme="minorHAnsi"/>
          <w:lang w:val="en-US"/>
        </w:rPr>
        <w:t>data.science.in.R</w:t>
      </w:r>
      <w:proofErr w:type="spellEnd"/>
      <w:r w:rsidRPr="00EE1E15">
        <w:rPr>
          <w:rFonts w:cstheme="minorHAnsi"/>
          <w:lang w:val="en-US"/>
        </w:rPr>
        <w:t>’, ‘</w:t>
      </w:r>
      <w:proofErr w:type="spellStart"/>
      <w:r w:rsidRPr="00EE1E15">
        <w:rPr>
          <w:rFonts w:cstheme="minorHAnsi"/>
          <w:lang w:val="en-US"/>
        </w:rPr>
        <w:t>machine.learning.in.R</w:t>
      </w:r>
      <w:proofErr w:type="spellEnd"/>
      <w:r w:rsidRPr="00EE1E15">
        <w:rPr>
          <w:rFonts w:cstheme="minorHAnsi"/>
          <w:lang w:val="en-US"/>
        </w:rPr>
        <w:t>’)</w:t>
      </w:r>
    </w:p>
    <w:p w:rsidR="00EE1E15" w:rsidRPr="00EE1E15" w:rsidRDefault="00EE1E15" w:rsidP="00EE1E15">
      <w:pPr>
        <w:spacing w:line="240" w:lineRule="auto"/>
        <w:rPr>
          <w:rFonts w:cstheme="minorHAnsi"/>
          <w:lang w:val="en-US"/>
        </w:rPr>
      </w:pPr>
      <w:r w:rsidRPr="00EE1E15">
        <w:rPr>
          <w:rFonts w:cstheme="minorHAnsi"/>
          <w:lang w:val="en-US"/>
        </w:rPr>
        <w:t>Perform the below string Operation:</w:t>
      </w:r>
    </w:p>
    <w:p w:rsidR="00EE1E15" w:rsidRPr="00EE1E15" w:rsidRDefault="00EE1E15" w:rsidP="00EE1E15">
      <w:pPr>
        <w:spacing w:line="240" w:lineRule="auto"/>
        <w:rPr>
          <w:rFonts w:cstheme="minorHAnsi"/>
          <w:lang w:val="en-US"/>
        </w:rPr>
      </w:pPr>
      <w:r w:rsidRPr="00EE1E15">
        <w:rPr>
          <w:rFonts w:cstheme="minorHAnsi"/>
          <w:lang w:val="en-US"/>
        </w:rPr>
        <w:t>• Replace the period character "." within each string with another character i.e. "-" minus sign.</w:t>
      </w:r>
    </w:p>
    <w:p w:rsidR="00EE1E15" w:rsidRPr="00EE1E15" w:rsidRDefault="00EE1E15" w:rsidP="00EE1E15">
      <w:pPr>
        <w:spacing w:line="240" w:lineRule="auto"/>
        <w:rPr>
          <w:rFonts w:cstheme="minorHAnsi"/>
          <w:lang w:val="en-US"/>
        </w:rPr>
      </w:pPr>
      <w:r w:rsidRPr="00EE1E15">
        <w:rPr>
          <w:rFonts w:cstheme="minorHAnsi"/>
          <w:lang w:val="en-US"/>
        </w:rPr>
        <w:t>2. x &lt;- c('data.science.in.R','</w:t>
      </w:r>
      <w:proofErr w:type="spellStart"/>
      <w:r w:rsidRPr="00EE1E15">
        <w:rPr>
          <w:rFonts w:cstheme="minorHAnsi"/>
          <w:lang w:val="en-US"/>
        </w:rPr>
        <w:t>machine.learning.in.R</w:t>
      </w:r>
      <w:proofErr w:type="spellEnd"/>
      <w:r w:rsidRPr="00EE1E15">
        <w:rPr>
          <w:rFonts w:cstheme="minorHAnsi"/>
          <w:lang w:val="en-US"/>
        </w:rPr>
        <w:t>')</w:t>
      </w:r>
    </w:p>
    <w:p w:rsidR="00EE1E15" w:rsidRPr="00EE1E15" w:rsidRDefault="00EE1E15" w:rsidP="00EE1E15">
      <w:pPr>
        <w:spacing w:line="240" w:lineRule="auto"/>
        <w:rPr>
          <w:rFonts w:cstheme="minorHAnsi"/>
          <w:lang w:val="en-US"/>
        </w:rPr>
      </w:pPr>
      <w:r w:rsidRPr="00EE1E15">
        <w:rPr>
          <w:rFonts w:cstheme="minorHAnsi"/>
          <w:lang w:val="en-US"/>
        </w:rPr>
        <w:t>Perform the below String Operation:</w:t>
      </w:r>
    </w:p>
    <w:p w:rsidR="00EE1E15" w:rsidRPr="00EE1E15" w:rsidRDefault="00EE1E15" w:rsidP="00EE1E15">
      <w:pPr>
        <w:spacing w:line="240" w:lineRule="auto"/>
        <w:rPr>
          <w:rFonts w:cstheme="minorHAnsi"/>
          <w:lang w:val="en-US"/>
        </w:rPr>
      </w:pPr>
      <w:r w:rsidRPr="00EE1E15">
        <w:rPr>
          <w:rFonts w:cstheme="minorHAnsi"/>
          <w:lang w:val="en-US"/>
        </w:rPr>
        <w:t>• Append again with “-“ minus sign character at the start of the each string and finally concatenate all the</w:t>
      </w:r>
    </w:p>
    <w:p w:rsidR="00EE1E15" w:rsidRPr="00F006CF" w:rsidRDefault="00EE1E15" w:rsidP="00EE1E15">
      <w:pPr>
        <w:spacing w:line="240" w:lineRule="auto"/>
        <w:rPr>
          <w:rFonts w:cstheme="minorHAnsi"/>
          <w:lang w:val="en-US"/>
        </w:rPr>
      </w:pPr>
      <w:r w:rsidRPr="00EE1E15">
        <w:rPr>
          <w:rFonts w:cstheme="minorHAnsi"/>
          <w:lang w:val="en-US"/>
        </w:rPr>
        <w:t xml:space="preserve">string </w:t>
      </w:r>
      <w:bookmarkStart w:id="0" w:name="_GoBack"/>
      <w:bookmarkEnd w:id="0"/>
      <w:r w:rsidRPr="00EE1E15">
        <w:rPr>
          <w:rFonts w:cstheme="minorHAnsi"/>
          <w:lang w:val="en-US"/>
        </w:rPr>
        <w:t>within the vector to form a final single string and assigning it the object.</w:t>
      </w:r>
    </w:p>
    <w:p w:rsidR="00EE1E15" w:rsidRPr="00E942B3" w:rsidRDefault="00EE1E15" w:rsidP="00EE1E15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6). Expected Output</w:t>
      </w:r>
    </w:p>
    <w:p w:rsidR="00EE1E15" w:rsidRPr="00E942B3" w:rsidRDefault="00EE1E15" w:rsidP="00EE1E15">
      <w:pPr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EE1E15" w:rsidRDefault="00EE1E15" w:rsidP="00EE1E15"/>
    <w:p w:rsidR="00EE1E15" w:rsidRDefault="00EE1E15" w:rsidP="00EE1E15"/>
    <w:p w:rsidR="004C656B" w:rsidRDefault="004C656B"/>
    <w:sectPr w:rsidR="004C65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NjU2sDQ0NzExtDRU0lEKTi0uzszPAykwrAUAmnNGjCwAAAA="/>
  </w:docVars>
  <w:rsids>
    <w:rsidRoot w:val="00EE1E15"/>
    <w:rsid w:val="004C656B"/>
    <w:rsid w:val="00EE1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C1A5F"/>
  <w15:chartTrackingRefBased/>
  <w15:docId w15:val="{4F82DE86-38F9-4CD2-88B0-686C25F17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1E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D3D8A-A75E-46A3-A70B-E194086393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NIVAS VADDEBOINA</dc:creator>
  <cp:keywords/>
  <dc:description/>
  <cp:lastModifiedBy>SREENIVAS VADDEBOINA</cp:lastModifiedBy>
  <cp:revision>1</cp:revision>
  <dcterms:created xsi:type="dcterms:W3CDTF">2018-07-13T06:01:00Z</dcterms:created>
  <dcterms:modified xsi:type="dcterms:W3CDTF">2018-07-13T06:05:00Z</dcterms:modified>
</cp:coreProperties>
</file>